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1" w:name="X00ffd40f1fdd16c1bcdbbe08cf8c9bd9ac82e53"/>
    <w:p>
      <w:pPr>
        <w:pStyle w:val="Heading1"/>
      </w:pPr>
      <w:r>
        <w:t xml:space="preserve">Internship Application Letter for Editor Position</w:t>
      </w:r>
    </w:p>
    <w:p>
      <w:pPr>
        <w:pStyle w:val="FirstParagraph"/>
      </w:pPr>
      <w:r>
        <w:t xml:space="preserve">[Your Full Name]</w:t>
      </w:r>
      <w:r>
        <w:br/>
      </w:r>
      <w:r>
        <w:t xml:space="preserve">[Your Address]</w:t>
      </w:r>
      <w:r>
        <w:br/>
      </w:r>
      <w:r>
        <w:t xml:space="preserve">Kabul, Afghanistan</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Office Location in Kabul, Afghanistan</w:t>
      </w:r>
      <w:r>
        <w:br/>
      </w:r>
      <w:r>
        <w:t xml:space="preserve">Kabul, Afghanistan</w:t>
      </w:r>
    </w:p>
    <w:bookmarkStart w:id="20" w:name="X9c33beb3a23a8df577780dc21fda253666d3538"/>
    <w:p>
      <w:pPr>
        <w:pStyle w:val="Heading2"/>
      </w:pPr>
      <w:r>
        <w:t xml:space="preserve">Subject: Application for Editorial Internship Position</w:t>
      </w:r>
    </w:p>
    <w:p>
      <w:pPr>
        <w:pStyle w:val="FirstParagraph"/>
      </w:pPr>
      <w:r>
        <w:t xml:space="preserve">Dear Hiring Manager,</w:t>
      </w:r>
    </w:p>
    <w:p>
      <w:pPr>
        <w:pStyle w:val="BodyText"/>
      </w:pPr>
      <w:r>
        <w:t xml:space="preserve">With profound enthusiasm and deep respect for the evolving media landscape in Afghanistan, I am writing to express my earnest interest in the Editorial Internship position at [Company Name] in Kabul. As a dedicated journalism student deeply committed to fostering credible information ecosystems within our nation, I believe this Internship Application Letter serves as both my introduction and a testament to my unwavering commitment to excellence in editorial work. This opportunity represents not merely an internship, but a pivotal step toward contributing meaningfully to Afghanistan's cultural and intellectual development through the vital role of the</w:t>
      </w:r>
      <w:r>
        <w:t xml:space="preserve"> </w:t>
      </w:r>
      <w:r>
        <w:rPr>
          <w:bCs/>
          <w:b/>
        </w:rPr>
        <w:t xml:space="preserve">Editor</w:t>
      </w:r>
      <w:r>
        <w:t xml:space="preserve">.</w:t>
      </w:r>
    </w:p>
    <w:p>
      <w:pPr>
        <w:pStyle w:val="BodyText"/>
      </w:pPr>
      <w:r>
        <w:t xml:space="preserve">The decision to pursue this Editorial Internship in Kabul is deeply personal. Having witnessed firsthand how media shapes public discourse during Afghanistan's complex socio-political transitions, I have become increasingly aware of the critical need for skilled editorial professionals who understand our cultural nuances and linguistic sensitivities. In a nation where access to verified information can mean the difference between progress and confusion, I am driven by the belief that ethical editing is not just a profession—it is an act of civic responsibility. Kabul's dynamic media environment, with its blend of traditional values and modern aspirations, offers the perfect crucible for nurturing editorial talent that resonates authentically with Afghan audiences.</w:t>
      </w:r>
    </w:p>
    <w:p>
      <w:pPr>
        <w:pStyle w:val="BodyText"/>
      </w:pPr>
      <w:r>
        <w:t xml:space="preserve">My academic journey at [University Name] in Kabul has equipped me with rigorous editorial foundations. I completed a specialized course in "Cultural Contexts of Media Production" where I analyzed how language choices impact audience reception across Afghanistan's diverse ethnic communities. My final project—a bilingual (Dari/Pashto) community newsletter on women's education initiatives—required meticulous fact-checking, cultural sensitivity reviews, and collaborative editing with local writers. This experience taught me that effective editing in</w:t>
      </w:r>
      <w:r>
        <w:t xml:space="preserve"> </w:t>
      </w:r>
      <w:r>
        <w:rPr>
          <w:bCs/>
          <w:b/>
        </w:rPr>
        <w:t xml:space="preserve">Afghanistan Kabul</w:t>
      </w:r>
      <w:r>
        <w:t xml:space="preserve"> </w:t>
      </w:r>
      <w:r>
        <w:t xml:space="preserve">demands more than grammatical precision; it requires understanding the unspoken values embedded in our narratives. I refined my skills by volunteering as a proofreader for the university's student magazine, where I reduced errors by 40% while maintaining editorial integrity through collaborative peer reviews.</w:t>
      </w:r>
    </w:p>
    <w:p>
      <w:pPr>
        <w:pStyle w:val="BodyText"/>
      </w:pPr>
      <w:r>
        <w:t xml:space="preserve">What distinguishes me is my hands-on experience adapting content for Afghanistan's unique media environment. During a summer internship at [Local Media Outlet], I assisted in editing articles about agricultural reforms for rural audiences. This required translating technical jargon into accessible language without diluting factual accuracy—a skill directly transferable to your editorial team. I also developed a systematic approach to cultural verification, cross-referencing historical context with local elders' perspectives before finalizing content. In one instance, my edit of a piece on land rights prevented potential misinterpretation that could have exacerbated community tensions, demonstrating how meticulous editorial work protects both truth and social harmony.</w:t>
      </w:r>
    </w:p>
    <w:p>
      <w:pPr>
        <w:pStyle w:val="BodyText"/>
      </w:pPr>
      <w:r>
        <w:t xml:space="preserve">I recognize that the challenges facing media in Kabul demand more than technical skill—they require resilience and cultural intelligence. Having navigated Afghanistan's infrastructure limitations while maintaining academic excellence, I've developed exceptional adaptability. When university internet access was disrupted for three months, I organized a peer-editing network using offline document sharing to ensure our publication deadlines were met. This experience taught me that editorial excellence thrives even in constrained environments—a quality I am eager to bring to your team during this critical phase of Afghanistan's media evolution.</w:t>
      </w:r>
    </w:p>
    <w:p>
      <w:pPr>
        <w:pStyle w:val="BodyText"/>
      </w:pPr>
      <w:r>
        <w:t xml:space="preserve">My aspiration extends beyond technical competency; I aim to contribute meaningfully to Kabul's editorial ecosystem. I have followed [Company Name]'s pioneering work in [mention specific project, e.g., "promoting women's voices in regional reporting" or "digital literacy campaigns"] with deep admiration. Your commitment to ethical storytelling aligns perfectly with my belief that</w:t>
      </w:r>
      <w:r>
        <w:t xml:space="preserve"> </w:t>
      </w:r>
      <w:r>
        <w:rPr>
          <w:bCs/>
          <w:b/>
        </w:rPr>
        <w:t xml:space="preserve">Editor</w:t>
      </w:r>
      <w:r>
        <w:t xml:space="preserve"> </w:t>
      </w:r>
      <w:r>
        <w:t xml:space="preserve">must be a guardian of truth, particularly in contexts where misinformation can have severe consequences. I am especially inspired by your recent initiative [mention specific example], which demonstrates how editorial strategy can drive social change—a vision I wish to support as an intern.</w:t>
      </w:r>
    </w:p>
    <w:p>
      <w:pPr>
        <w:pStyle w:val="BodyText"/>
      </w:pPr>
      <w:r>
        <w:t xml:space="preserve">As an Afghan citizen deeply invested in our nation's future, I understand that this Internship Application Letter represents more than a job application. It embodies my pledge to help build media infrastructure that serves all Afghans—regardless of region or background. Kabul's status as the cultural and intellectual heart of Afghanistan makes it the ideal environment for nurturing editorial talent that bridges traditional wisdom and contemporary needs. I am eager to learn from your experienced team while contributing fresh perspectives on digital storytelling trends relevant to our generation.</w:t>
      </w:r>
    </w:p>
    <w:p>
      <w:pPr>
        <w:pStyle w:val="BodyText"/>
      </w:pPr>
      <w:r>
        <w:t xml:space="preserve">My technical toolkit includes advanced proficiency in Adobe InDesign for layout, Google Docs collaborative editing, and basic CMS management. However, my greatest asset is my commitment to editorial ethics—a principle I've upheld through [mention specific example: e.g., "refusing to publish unverified statistics during the 2023 drought coverage" or "implementing a bias-check protocol in student journalism"]. I am fluent in Dari (native), Pashto (professional), and English (fluent), enabling me to navigate Afghanistan's linguistic landscape with cultural fluency.</w:t>
      </w:r>
    </w:p>
    <w:p>
      <w:pPr>
        <w:pStyle w:val="BodyText"/>
      </w:pPr>
      <w:r>
        <w:t xml:space="preserve">In closing, I offer my unwavering dedication to supporting [Company Name]'s mission through meticulous editorial work that honors our shared heritage while embracing progress. I am prepared to relocate immediately and would welcome the opportunity to discuss how my skills align with your editorial vision in person at your earliest convenience. Thank you for considering this Internship Application Letter; I look forward to contributing to the vibrant media community of Kabul, Afghanistan, where stories have the power to transform live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18T22:40:38Z</dcterms:created>
  <dcterms:modified xsi:type="dcterms:W3CDTF">2026-07-18T22:40:38Z</dcterms:modified>
</cp:coreProperties>
</file>

<file path=docProps/custom.xml><?xml version="1.0" encoding="utf-8"?>
<Properties xmlns="http://schemas.openxmlformats.org/officeDocument/2006/custom-properties" xmlns:vt="http://schemas.openxmlformats.org/officeDocument/2006/docPropsVTypes"/>
</file>